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鸡内金中镉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103份鸡内金中镉的检出率为99.03%（102/103）。镉含量平均值、P50值、P95值分别为0.1 mg/kg，0.1 mg/kg，0.1 mg/kg。（2）鸡内金中镉的每日慢性暴露水平平均值、P50值、P95值分别为0.724 μg/kg bw ，0.3167 μg/kg bw，2.86 μg/kg bw。（3）由鸡内金摄入带来的镉风险熵平均值、P50值、P95值分别为0.0025、0.0011、0.01。鸡内金中镉的暴露水平远远小于健康指导值，风险熵平均值和P95均小于0.02。鸡内金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鸡内金样品103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鸡内金中镉的污染水平"/>
    <w:p>
      <w:pPr>
        <w:pStyle w:val="3"/>
      </w:pPr>
      <w:r>
        <w:t xml:space="preserve">4.1.3 鸡内金中镉的污染水平</w:t>
      </w:r>
    </w:p>
    <w:p>
      <w:pPr>
        <w:pStyle w:val="FirstParagraph"/>
      </w:pPr>
      <w:r>
        <w:t xml:space="preserve">  103份鸡内金中镉的检出率为99.03%（102/103），浓度范围分别为&lt;0.002 ~0.6 mg/kg。阳性样本中镉含量平均值、中位数、P95值分别为0.1 mg/kg，0.1 mg/kg，0.1 mg/kg。</w:t>
      </w:r>
    </w:p>
    <w:bookmarkEnd w:id="39"/>
    <w:bookmarkEnd w:id="40"/>
    <w:bookmarkStart w:id="44" w:name="鸡内金消费量数据分析"/>
    <w:p>
      <w:pPr>
        <w:pStyle w:val="2"/>
      </w:pPr>
      <w:r>
        <w:t xml:space="preserve">4.2 鸡内金消费量数据分析</w:t>
      </w:r>
    </w:p>
    <w:bookmarkStart w:id="41" w:name="鸡内金消费量调查"/>
    <w:p>
      <w:pPr>
        <w:pStyle w:val="3"/>
      </w:pPr>
      <w:r>
        <w:t xml:space="preserve">4.2.1 鸡内金消费量调查</w:t>
      </w:r>
    </w:p>
    <w:p>
      <w:pPr>
        <w:pStyle w:val="FirstParagraph"/>
      </w:pPr>
      <w:r>
        <w:t xml:space="preserve">  鸡内金消费量数据来源于2019年上海三家大型中药饮片厂18岁及以上上海市居民的处方数据，调查内容包括：主要包括处方号（PN）、日期（Date）、姓名（Name）、天数（days）、中药名（CMN）、剂量（DD）等。摄入鸡内金的18岁及以上人数大约为86317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鸡内金的消费水平"/>
    <w:p>
      <w:pPr>
        <w:pStyle w:val="3"/>
      </w:pPr>
      <w:r>
        <w:t xml:space="preserve">4.2.3 上海市鸡内金的消费水平</w:t>
      </w:r>
    </w:p>
    <w:p>
      <w:pPr>
        <w:pStyle w:val="FirstParagraph"/>
      </w:pPr>
      <w:r>
        <w:t xml:space="preserve">  2019年鸡内金的年摄入量P50值、P95值和平均值分别为252、2268和572.3 g/y，摄入天数的P50值、P95值和平均值分别为28、178和46 d，服用当日每日摄入量的P50值、P95值和平均值分别为12、18和12.3 g/d。</w:t>
      </w:r>
    </w:p>
    <w:p>
      <w:pPr>
        <w:pStyle w:val="figurename"/>
      </w:pPr>
      <w:r>
        <w:t xml:space="preserve">表1 鸡内金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8.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57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3</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鸡内金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鸡内金中镉的暴露评估分布。</w:t>
      </w:r>
    </w:p>
    <w:p>
      <w:pPr>
        <w:pStyle w:val="BodyText"/>
      </w:pPr>
      <w:r>
        <w:t xml:space="preserve">  该模型在R软件(版本4.0.2)中开发，采用1000次模拟× 10000次迭代，分别在不确定性维度和可变性维度上模拟鸡内金中镉的风险。为了反映由于摄入鸡内金而导致镉暴露风险的各种统计数据的不确定性，本研究使用每个模拟(10,000次迭代)的P50、P95和平均值作为点估计，以及1000次模拟的2.5和97.5个百分点创建相应的95%置信区间(CI)。</w:t>
      </w:r>
    </w:p>
    <w:p>
      <w:pPr>
        <w:pStyle w:val="BodyText"/>
      </w:pPr>
      <w:r>
        <w:t xml:space="preserve">  鸡内金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鸡内金的年摄入量（g/y）；BW代表人群体重（kg），这里取63 kg；t代表镉的转移率；L</w:t>
      </w:r>
      <w:r>
        <w:rPr>
          <w:vertAlign w:val="subscript"/>
        </w:rPr>
        <w:t xml:space="preserve">t</w:t>
      </w:r>
      <w:r>
        <w:t xml:space="preserve">代表鸡内金中镉的污染水平（mg/kg）；EDI代表鸡内金中镉慢性暴露水平（μg/kg bw）。</w:t>
      </w:r>
    </w:p>
    <w:bookmarkEnd w:id="45"/>
    <w:bookmarkStart w:id="49" w:name="鸡内金中镉的慢性暴露水平"/>
    <w:p>
      <w:pPr>
        <w:pStyle w:val="3"/>
      </w:pPr>
      <w:r>
        <w:t xml:space="preserve">4.3.2 鸡内金中镉的慢性暴露水平</w:t>
      </w:r>
    </w:p>
    <w:p>
      <w:pPr>
        <w:pStyle w:val="FirstParagraph"/>
      </w:pPr>
      <w:r>
        <w:t xml:space="preserve">  未检出浓度以检出限LOD/2计时，鸡内金中镉的每日慢性暴露水平平均值0.724 μg/kg bw （95%IC: 0.701-0.747 μg/kg bw，P50值0.3167 μg/kg bw（95%IC: 0.3075 - 0.3262 μg/kg bw，P95值2.86 μg/kg bw （95%IC: 2.72-3 μg/kg bw）。</w:t>
      </w:r>
    </w:p>
    <w:p>
      <w:pPr>
        <w:pStyle w:val="BodyText"/>
      </w:pPr>
      <w:r>
        <w:drawing>
          <wp:inline>
            <wp:extent cx="4620126" cy="3696101"/>
            <wp:effectExtent b="0" l="0" r="0" t="0"/>
            <wp:docPr descr="" title="" id="47" name="Picture"/>
            <a:graphic>
              <a:graphicData uri="http://schemas.openxmlformats.org/drawingml/2006/picture">
                <pic:pic>
                  <pic:nvPicPr>
                    <pic:cNvPr descr="镉-鸡内金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鸡内金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鸡内金摄入带来的镉风险熵： RQ=EXP/HBGV。HBGV=PTWI/7。</w:t>
      </w:r>
      <w:r>
        <w:t xml:space="preserve"> </w:t>
      </w:r>
      <w:r>
        <w:t xml:space="preserve">鸡内金中镉的风险熵平均值0.0025（95%IC: 0.0025-0.0026），P50值0.0011（95%IC: 0.0011 - 0.0011），P95值0.01（95%IC: 0.0095-0.0105）。鸡内金中镉的暴露水平远远小于健康指导值，风险熵平均值和P95均小于0.02。鸡内金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鸡内金中镉监测数据</w:t>
      </w:r>
    </w:p>
    <w:p>
      <w:pPr>
        <w:pStyle w:val="FirstParagraph"/>
      </w:pPr>
      <w:r>
        <w:t xml:space="preserve">  污染水平的分析样本量为103个，阳性样本为102个，不确定性来源于样本量。镉在鸡内金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103份鸡内金中镉的检出率为99.03%（102/103）。镉含量平均值、中位数、P95值分别为0.1 mg/kg，0.1 mg/kg，0.1 mg/kg。</w:t>
      </w:r>
    </w:p>
    <w:p>
      <w:pPr>
        <w:pStyle w:val="BodyText"/>
      </w:pPr>
      <w:r>
        <w:t xml:space="preserve">  （2）鸡内金中镉的每日慢性暴露水平平均值0.724 μg/kg bw ，P50值0.3167 μg/kg bw，P95值2.86 μg/kg bw 。</w:t>
      </w:r>
    </w:p>
    <w:p>
      <w:pPr>
        <w:pStyle w:val="BodyText"/>
      </w:pPr>
      <w:r>
        <w:t xml:space="preserve">  （3）由鸡内金摄入带来的镉风险熵平均值0.0025，P50值为0.0011，P95值为0.01。鸡内金中镉的暴露水平远远小于健康指导值，风险熵平均值和P95均小于0.02。鸡内金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02:25:18Z</dcterms:created>
  <dcterms:modified xsi:type="dcterms:W3CDTF">2024-02-23T02: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